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7BEDD" w14:textId="1CEA9B5B" w:rsidR="00952E50" w:rsidRDefault="00952E50">
      <w:r>
        <w:t xml:space="preserve">REGULAMIN WSPÓLNY TURNIEJÓW GIER PLANSZOWYCH KONWENTU </w:t>
      </w:r>
      <w:r w:rsidR="00FB5A80">
        <w:t>LAJCONIK</w:t>
      </w:r>
    </w:p>
    <w:p w14:paraId="07821F9F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Organizatorem turniejów jest Stowarzyszenie Krakowska Sieć Fantastyki.</w:t>
      </w:r>
    </w:p>
    <w:p w14:paraId="2603C9A4" w14:textId="24236A34" w:rsidR="00952E50" w:rsidRDefault="00952E50" w:rsidP="00952E50">
      <w:pPr>
        <w:pStyle w:val="ListParagraph"/>
        <w:numPr>
          <w:ilvl w:val="1"/>
          <w:numId w:val="2"/>
        </w:numPr>
      </w:pPr>
      <w:r>
        <w:t>Niniejszy regulamin nie stosuje się do turniejów organizowanych przez inne podmioty w ramach programu konwentu.</w:t>
      </w:r>
    </w:p>
    <w:p w14:paraId="7A5B58DD" w14:textId="04A43FF6" w:rsidR="00952E50" w:rsidRDefault="00952E50" w:rsidP="00952E50">
      <w:pPr>
        <w:pStyle w:val="ListParagraph"/>
        <w:numPr>
          <w:ilvl w:val="0"/>
          <w:numId w:val="2"/>
        </w:numPr>
      </w:pPr>
      <w:r>
        <w:t xml:space="preserve">Do udziału w turniejach uprawnieni są wszyscy uczestnicy konwentu </w:t>
      </w:r>
      <w:r w:rsidR="00FB5A80">
        <w:t>Lajconik</w:t>
      </w:r>
      <w:r w:rsidR="00186545">
        <w:t xml:space="preserve"> </w:t>
      </w:r>
      <w:r>
        <w:t>posiadający identyfikator, w tym goście i wolontariusze konwentu, o ile spełniają wymagania wiekowe.</w:t>
      </w:r>
    </w:p>
    <w:p w14:paraId="1D6D10A5" w14:textId="2403A094" w:rsidR="00952E50" w:rsidRDefault="00952E50" w:rsidP="00952E50">
      <w:pPr>
        <w:pStyle w:val="ListParagraph"/>
        <w:numPr>
          <w:ilvl w:val="1"/>
          <w:numId w:val="2"/>
        </w:numPr>
      </w:pPr>
      <w:r>
        <w:t xml:space="preserve">W szczególnych wypadkach (zwłaszcza w razie braku chętnych do udziału spośród ww.) sędzia turnieju może zdecydować o dopuszczeniu do rozgrywki osób nie spełniających ww. wymagań. </w:t>
      </w:r>
      <w:r w:rsidR="00011DEC">
        <w:t>W takim wypadku osoby te mogą zostać wyłączone przez sędziego z klasyfikacji turnieju, co będzie skutkowało nieprzyznaniem im nagród za zwycięstwo w turnieju.</w:t>
      </w:r>
    </w:p>
    <w:p w14:paraId="7C24553E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Wymagania wiekowe ustalane są osobno dla każdego turnieju i dostępne do publicznej wiadomości uczestników konwentu.</w:t>
      </w:r>
    </w:p>
    <w:p w14:paraId="7C42499A" w14:textId="708F258B" w:rsidR="00011DEC" w:rsidRDefault="00952E50" w:rsidP="00011DEC">
      <w:pPr>
        <w:pStyle w:val="ListParagraph"/>
        <w:numPr>
          <w:ilvl w:val="0"/>
          <w:numId w:val="2"/>
        </w:numPr>
      </w:pPr>
      <w:r>
        <w:t>Za udział w turniejach nie jest pobierana żadna dodatkowa opłata</w:t>
      </w:r>
      <w:r w:rsidR="00011DEC">
        <w:t>.</w:t>
      </w:r>
    </w:p>
    <w:p w14:paraId="74ED4E1D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Nagrody w turniejach pochodzą ze zbiorów Organizatora lub zostają przekazane przez niezależnych sponsorów. Jeśli nie podano inaczej, decyzja o sposobie podziału puli nagród między uczestników należy do Organizatora.</w:t>
      </w:r>
    </w:p>
    <w:p w14:paraId="4EDAA72B" w14:textId="679A6A2A" w:rsidR="00952E50" w:rsidRDefault="00952E50" w:rsidP="00952E50">
      <w:pPr>
        <w:pStyle w:val="ListParagraph"/>
        <w:numPr>
          <w:ilvl w:val="0"/>
          <w:numId w:val="2"/>
        </w:numPr>
      </w:pPr>
      <w:r>
        <w:t xml:space="preserve">Na wszystkie turnieje obowiązuje wcześniejsza rejestracja. Listy </w:t>
      </w:r>
      <w:r w:rsidR="00C43C2E">
        <w:t xml:space="preserve">do rejestracji </w:t>
      </w:r>
      <w:r>
        <w:t>uczestników będą dostępne</w:t>
      </w:r>
      <w:r w:rsidR="00011DEC">
        <w:t xml:space="preserve"> na stanowisku akredytacji lub</w:t>
      </w:r>
      <w:r>
        <w:t xml:space="preserve"> w games roomie konwentu najpóźniej o godzinie 10:00 w dniu danego turnieju.</w:t>
      </w:r>
    </w:p>
    <w:p w14:paraId="354C078B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Organizator może odmówić przyjęcia uczestnika na turniej bez podania przyczyny, w szczególności jeśli uczestnik dopuścił się w przeszłości złamania regulaminu konwentu lub regulaminu turniejów.</w:t>
      </w:r>
    </w:p>
    <w:p w14:paraId="40CA410E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Zasady rozgrywania danego turnieju ustalane są indywidualnie przez sędziego i podawane do wiadomości graczy przed rozpoczęciem rozgrywki. Ich podstawą są zasady ogólne lub turniejowe właściwe dla danej gry.</w:t>
      </w:r>
    </w:p>
    <w:p w14:paraId="2A2E7C98" w14:textId="77777777" w:rsidR="00952E50" w:rsidRDefault="00952E50" w:rsidP="00952E50">
      <w:pPr>
        <w:pStyle w:val="ListParagraph"/>
        <w:numPr>
          <w:ilvl w:val="1"/>
          <w:numId w:val="2"/>
        </w:numPr>
      </w:pPr>
      <w:r>
        <w:t>Jeśli zasady różnią się znacząco od podstawowych, gracze będą o tym informowani przed rozpoczęciem turnieju.</w:t>
      </w:r>
    </w:p>
    <w:p w14:paraId="546EAA22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W sytuacjach spornych głos sędziego jest decydujący i nie przysługuje od niego odwołanie.</w:t>
      </w:r>
    </w:p>
    <w:p w14:paraId="3481CF2A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Podczas turniejów zabronione jest:</w:t>
      </w:r>
    </w:p>
    <w:p w14:paraId="72F55EEA" w14:textId="77777777" w:rsidR="00952E50" w:rsidRDefault="00952E50" w:rsidP="00952E50">
      <w:pPr>
        <w:pStyle w:val="ListParagraph"/>
        <w:numPr>
          <w:ilvl w:val="1"/>
          <w:numId w:val="2"/>
        </w:numPr>
      </w:pPr>
      <w:r>
        <w:t>Celowe pomijanie i naginanie zasad,</w:t>
      </w:r>
    </w:p>
    <w:p w14:paraId="4A471CFC" w14:textId="5FEB3BAC" w:rsidR="00952E50" w:rsidRDefault="00421DC1" w:rsidP="00952E50">
      <w:pPr>
        <w:pStyle w:val="ListParagraph"/>
        <w:numPr>
          <w:ilvl w:val="1"/>
          <w:numId w:val="2"/>
        </w:numPr>
      </w:pPr>
      <w:r>
        <w:t>Uporczywe utrudnianie gry innym graczom na sposoby nieprzewidziane w mechanice danej gry (np. krzyki, poganianie przeciwników</w:t>
      </w:r>
      <w:r w:rsidR="00536219">
        <w:t xml:space="preserve">, </w:t>
      </w:r>
      <w:r w:rsidR="00787EBC">
        <w:t xml:space="preserve">wpływanie na </w:t>
      </w:r>
      <w:r w:rsidR="00226A69">
        <w:t>decyzje i przebieg ruchu innych graczy</w:t>
      </w:r>
      <w:r>
        <w:t xml:space="preserve"> itp.),</w:t>
      </w:r>
    </w:p>
    <w:p w14:paraId="252FD1A1" w14:textId="6BD8A58A" w:rsidR="00421DC1" w:rsidRDefault="00421DC1" w:rsidP="00952E50">
      <w:pPr>
        <w:pStyle w:val="ListParagraph"/>
        <w:numPr>
          <w:ilvl w:val="1"/>
          <w:numId w:val="2"/>
        </w:numPr>
      </w:pPr>
      <w:r>
        <w:t>Stosowanie strategii mających na celu wyłącznie zwiększenie szans innego użytkownika turnieju, o ile nie jest to turniej drużynowy</w:t>
      </w:r>
      <w:r w:rsidR="001933D7">
        <w:t>,</w:t>
      </w:r>
    </w:p>
    <w:p w14:paraId="33F6FAFD" w14:textId="715390A6" w:rsidR="00D647A5" w:rsidRDefault="00D647A5" w:rsidP="00952E50">
      <w:pPr>
        <w:pStyle w:val="ListParagraph"/>
        <w:numPr>
          <w:ilvl w:val="1"/>
          <w:numId w:val="2"/>
        </w:numPr>
      </w:pPr>
      <w:r>
        <w:t>Korzystanie z pomocy osób trzecich nie biorących udziału w turnieju</w:t>
      </w:r>
      <w:r w:rsidR="001933D7">
        <w:t>.</w:t>
      </w:r>
    </w:p>
    <w:p w14:paraId="3689DE69" w14:textId="31A96ECD" w:rsidR="00421DC1" w:rsidRDefault="00421DC1" w:rsidP="00421DC1">
      <w:pPr>
        <w:pStyle w:val="ListParagraph"/>
      </w:pPr>
      <w:r>
        <w:t>Gracz przyłapany na złamaniu któregokolwiek z tych punktów po raz pierwszy – zostanie upomniany przez sędziego. Gracz przyłapany po raz drugi zostanie natychmiastowo zdyskwalifikowany.</w:t>
      </w:r>
      <w:r w:rsidR="001933D7">
        <w:t xml:space="preserve"> Za złamanie punktu 10d może </w:t>
      </w:r>
      <w:r w:rsidR="005A6A19">
        <w:t>grozić dyskwalifikacja bez wcześniejszego upomnienia.</w:t>
      </w:r>
      <w:r>
        <w:t xml:space="preserve"> Od decyzji o dyskwalifikacji nie przysługuje odwołanie.</w:t>
      </w:r>
    </w:p>
    <w:p w14:paraId="62264293" w14:textId="29E7B842" w:rsidR="00421DC1" w:rsidRDefault="00421DC1" w:rsidP="00421DC1">
      <w:pPr>
        <w:pStyle w:val="ListParagraph"/>
        <w:numPr>
          <w:ilvl w:val="0"/>
          <w:numId w:val="2"/>
        </w:numPr>
      </w:pPr>
      <w:r>
        <w:t>Organizator zastrzega sobie możliwość przerwania turnieju bez podania przyczyny. W takim przypadku pula nagród przechodzi na inne turnieje lub konkursy organizowane podczas konwentu. Przerwany turniej może również zostać powtórzony w innym terminie.</w:t>
      </w:r>
    </w:p>
    <w:p w14:paraId="39947E24" w14:textId="10C0035C" w:rsidR="00011DEC" w:rsidRDefault="00011DEC" w:rsidP="00011DEC">
      <w:pPr>
        <w:jc w:val="right"/>
      </w:pPr>
      <w:r>
        <w:t>Regulamin z dnia 2020.02.06 (aktualny)</w:t>
      </w:r>
      <w:bookmarkStart w:id="0" w:name="_GoBack"/>
      <w:bookmarkEnd w:id="0"/>
    </w:p>
    <w:sectPr w:rsidR="00011D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0BF2B" w14:textId="77777777" w:rsidR="00880EEF" w:rsidRDefault="00880EEF" w:rsidP="00FB5A80">
      <w:pPr>
        <w:spacing w:after="0" w:line="240" w:lineRule="auto"/>
      </w:pPr>
      <w:r>
        <w:separator/>
      </w:r>
    </w:p>
  </w:endnote>
  <w:endnote w:type="continuationSeparator" w:id="0">
    <w:p w14:paraId="078E458B" w14:textId="77777777" w:rsidR="00880EEF" w:rsidRDefault="00880EEF" w:rsidP="00FB5A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16E18" w14:textId="77777777" w:rsidR="00880EEF" w:rsidRDefault="00880EEF" w:rsidP="00FB5A80">
      <w:pPr>
        <w:spacing w:after="0" w:line="240" w:lineRule="auto"/>
      </w:pPr>
      <w:r>
        <w:separator/>
      </w:r>
    </w:p>
  </w:footnote>
  <w:footnote w:type="continuationSeparator" w:id="0">
    <w:p w14:paraId="08425B8A" w14:textId="77777777" w:rsidR="00880EEF" w:rsidRDefault="00880EEF" w:rsidP="00FB5A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A180B"/>
    <w:multiLevelType w:val="hybridMultilevel"/>
    <w:tmpl w:val="4C4690F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377429"/>
    <w:multiLevelType w:val="hybridMultilevel"/>
    <w:tmpl w:val="16DA2B6C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6A1E6111"/>
    <w:multiLevelType w:val="hybridMultilevel"/>
    <w:tmpl w:val="C846CF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23BF6"/>
    <w:multiLevelType w:val="hybridMultilevel"/>
    <w:tmpl w:val="018478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s7QwMzY3NTA1MDJS0lEKTi0uzszPAykwrAUAuSsi5SwAAAA="/>
  </w:docVars>
  <w:rsids>
    <w:rsidRoot w:val="00952E50"/>
    <w:rsid w:val="00011DEC"/>
    <w:rsid w:val="00077470"/>
    <w:rsid w:val="00186545"/>
    <w:rsid w:val="001933D7"/>
    <w:rsid w:val="00220EBC"/>
    <w:rsid w:val="00226A69"/>
    <w:rsid w:val="00421DC1"/>
    <w:rsid w:val="00536219"/>
    <w:rsid w:val="005A6A19"/>
    <w:rsid w:val="00787EBC"/>
    <w:rsid w:val="00880EEF"/>
    <w:rsid w:val="00952E50"/>
    <w:rsid w:val="00C43C2E"/>
    <w:rsid w:val="00D647A5"/>
    <w:rsid w:val="00EA7BDE"/>
    <w:rsid w:val="00FB5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720DAA"/>
  <w15:chartTrackingRefBased/>
  <w15:docId w15:val="{7076EB8E-84E2-4F65-A5CC-482217086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2E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5A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A80"/>
  </w:style>
  <w:style w:type="paragraph" w:styleId="Footer">
    <w:name w:val="footer"/>
    <w:basedOn w:val="Normal"/>
    <w:link w:val="FooterChar"/>
    <w:uiPriority w:val="99"/>
    <w:unhideWhenUsed/>
    <w:rsid w:val="00FB5A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A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1</Pages>
  <Words>434</Words>
  <Characters>2606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zymański</dc:creator>
  <cp:keywords/>
  <dc:description/>
  <cp:lastModifiedBy>Szymanski, Michal</cp:lastModifiedBy>
  <cp:revision>1</cp:revision>
  <dcterms:created xsi:type="dcterms:W3CDTF">2019-04-04T16:44:00Z</dcterms:created>
  <dcterms:modified xsi:type="dcterms:W3CDTF">2020-02-06T14:02:00Z</dcterms:modified>
</cp:coreProperties>
</file>